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07C93EC" w14:textId="076B9A45" w:rsidR="00B54B86" w:rsidRDefault="00B54B86" w:rsidP="00B54B86">
      <w:pPr>
        <w:spacing w:after="160" w:line="254" w:lineRule="auto"/>
        <w:ind w:left="5040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>REGISTRADO BAJO CDCIC-</w:t>
      </w:r>
      <w:r w:rsidR="00E605A0">
        <w:rPr>
          <w:rFonts w:eastAsia="Arial"/>
          <w:b/>
          <w:lang w:val="es-AR" w:eastAsia="es-AR"/>
        </w:rPr>
        <w:t>156</w:t>
      </w:r>
      <w:r>
        <w:rPr>
          <w:rFonts w:eastAsia="Arial"/>
          <w:b/>
          <w:lang w:val="es-AR" w:eastAsia="es-AR"/>
        </w:rPr>
        <w:t>/25</w:t>
      </w:r>
    </w:p>
    <w:p w14:paraId="66437C08" w14:textId="35747516" w:rsidR="00B54B86" w:rsidRDefault="00B54B86" w:rsidP="00B54B86">
      <w:pPr>
        <w:spacing w:after="160" w:line="254" w:lineRule="auto"/>
        <w:ind w:left="1474" w:firstLine="3402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>BAHIA BLANCA, 27 de mayo 2025</w:t>
      </w:r>
    </w:p>
    <w:p w14:paraId="45FA1AB2" w14:textId="77777777" w:rsidR="00B54B86" w:rsidRDefault="00B54B86" w:rsidP="00B54B86">
      <w:pPr>
        <w:spacing w:after="160" w:line="254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14:paraId="26DEE5B3" w14:textId="77777777" w:rsidR="00B54B86" w:rsidRDefault="00B54B86" w:rsidP="00B54B86">
      <w:pPr>
        <w:spacing w:after="160" w:line="254" w:lineRule="auto"/>
        <w:jc w:val="both"/>
        <w:rPr>
          <w:rFonts w:eastAsia="Arial"/>
          <w:sz w:val="20"/>
          <w:szCs w:val="20"/>
          <w:lang w:val="es-AR" w:eastAsia="es-AR"/>
        </w:rPr>
      </w:pPr>
      <w:r>
        <w:rPr>
          <w:rFonts w:eastAsia="Arial"/>
          <w:b/>
          <w:lang w:val="es-AR" w:eastAsia="es-AR"/>
        </w:rPr>
        <w:t xml:space="preserve">VISTO: </w:t>
      </w:r>
    </w:p>
    <w:p w14:paraId="501EBEFF" w14:textId="0A99F61C" w:rsidR="00B54B86" w:rsidRDefault="00B54B86" w:rsidP="00B54B86">
      <w:pPr>
        <w:spacing w:after="160" w:line="254" w:lineRule="auto"/>
        <w:jc w:val="both"/>
        <w:rPr>
          <w:rFonts w:eastAsia="Arial"/>
          <w:lang w:val="es-ES_tradnl" w:eastAsia="es-AR"/>
        </w:rPr>
      </w:pPr>
      <w:r>
        <w:rPr>
          <w:rFonts w:eastAsia="Arial"/>
          <w:lang w:val="es-AR" w:eastAsia="es-AR"/>
        </w:rPr>
        <w:t xml:space="preserve">                 </w:t>
      </w:r>
      <w:r>
        <w:rPr>
          <w:rFonts w:eastAsia="Arial"/>
          <w:lang w:val="es-ES_tradnl" w:eastAsia="es-AR"/>
        </w:rPr>
        <w:t xml:space="preserve">La solicitud de inscripción presentada por </w:t>
      </w:r>
      <w:proofErr w:type="gramStart"/>
      <w:r>
        <w:rPr>
          <w:rFonts w:eastAsia="Arial"/>
          <w:lang w:val="es-ES_tradnl" w:eastAsia="es-AR"/>
        </w:rPr>
        <w:t>el</w:t>
      </w:r>
      <w:r w:rsidR="00E605A0">
        <w:rPr>
          <w:rFonts w:eastAsia="Arial"/>
          <w:lang w:val="es-ES_tradnl" w:eastAsia="es-AR"/>
        </w:rPr>
        <w:t xml:space="preserve"> </w:t>
      </w:r>
      <w:bookmarkStart w:id="0" w:name="_GoBack"/>
      <w:bookmarkEnd w:id="0"/>
      <w:r w:rsidR="004D5206">
        <w:rPr>
          <w:rFonts w:eastAsia="Arial"/>
          <w:lang w:val="es-ES_tradnl" w:eastAsia="es-AR"/>
        </w:rPr>
        <w:t xml:space="preserve"> </w:t>
      </w:r>
      <w:r>
        <w:rPr>
          <w:rFonts w:eastAsia="Arial"/>
          <w:b/>
          <w:i/>
          <w:lang w:val="es-ES_tradnl" w:eastAsia="es-AR"/>
        </w:rPr>
        <w:t>Ing.</w:t>
      </w:r>
      <w:proofErr w:type="gramEnd"/>
      <w:r>
        <w:rPr>
          <w:rFonts w:eastAsia="Arial"/>
          <w:b/>
          <w:i/>
          <w:lang w:val="es-ES_tradnl" w:eastAsia="es-AR"/>
        </w:rPr>
        <w:t xml:space="preserve"> </w:t>
      </w:r>
      <w:r w:rsidR="00084BF7">
        <w:rPr>
          <w:rFonts w:eastAsia="Arial"/>
          <w:b/>
          <w:i/>
          <w:lang w:val="es-ES_tradnl" w:eastAsia="es-AR"/>
        </w:rPr>
        <w:t xml:space="preserve">Rodrigo </w:t>
      </w:r>
      <w:r>
        <w:rPr>
          <w:rFonts w:eastAsia="Arial"/>
          <w:b/>
          <w:i/>
          <w:lang w:val="es-ES_tradnl" w:eastAsia="es-AR"/>
        </w:rPr>
        <w:t xml:space="preserve">Nicolás </w:t>
      </w:r>
      <w:proofErr w:type="spellStart"/>
      <w:r>
        <w:rPr>
          <w:rFonts w:eastAsia="Arial"/>
          <w:b/>
          <w:i/>
          <w:lang w:val="es-ES_tradnl" w:eastAsia="es-AR"/>
        </w:rPr>
        <w:t>Herlein</w:t>
      </w:r>
      <w:proofErr w:type="spellEnd"/>
      <w:r>
        <w:rPr>
          <w:rFonts w:eastAsia="Arial"/>
          <w:lang w:val="es-ES_tradnl" w:eastAsia="es-AR"/>
        </w:rPr>
        <w:t xml:space="preserve"> para optar al grado de Doctor en Ciencias de la Computación bajo la dirección de la Dra. María Luján </w:t>
      </w:r>
      <w:proofErr w:type="spellStart"/>
      <w:r>
        <w:rPr>
          <w:rFonts w:eastAsia="Arial"/>
          <w:lang w:val="es-ES_tradnl" w:eastAsia="es-AR"/>
        </w:rPr>
        <w:t>Ganuza</w:t>
      </w:r>
      <w:proofErr w:type="spellEnd"/>
      <w:r>
        <w:rPr>
          <w:rFonts w:eastAsia="Arial"/>
          <w:lang w:val="es-ES_tradnl" w:eastAsia="es-AR"/>
        </w:rPr>
        <w:t xml:space="preserve"> y del Dr. Matías Nicolás </w:t>
      </w:r>
      <w:proofErr w:type="spellStart"/>
      <w:r>
        <w:rPr>
          <w:rFonts w:eastAsia="Arial"/>
          <w:lang w:val="es-ES_tradnl" w:eastAsia="es-AR"/>
        </w:rPr>
        <w:t>Selzer</w:t>
      </w:r>
      <w:proofErr w:type="spellEnd"/>
      <w:r>
        <w:rPr>
          <w:rFonts w:eastAsia="Arial"/>
          <w:lang w:val="es-ES_tradnl" w:eastAsia="es-AR"/>
        </w:rPr>
        <w:t xml:space="preserve">, como </w:t>
      </w:r>
      <w:proofErr w:type="spellStart"/>
      <w:r>
        <w:rPr>
          <w:rFonts w:eastAsia="Arial"/>
          <w:lang w:val="es-ES_tradnl" w:eastAsia="es-AR"/>
        </w:rPr>
        <w:t>co</w:t>
      </w:r>
      <w:proofErr w:type="spellEnd"/>
      <w:r>
        <w:rPr>
          <w:rFonts w:eastAsia="Arial"/>
          <w:lang w:val="es-ES_tradnl" w:eastAsia="es-AR"/>
        </w:rPr>
        <w:t xml:space="preserve">-director;   </w:t>
      </w:r>
    </w:p>
    <w:p w14:paraId="4692149A" w14:textId="77777777" w:rsidR="00B54B86" w:rsidRDefault="00B54B86" w:rsidP="00B54B86">
      <w:pPr>
        <w:spacing w:after="160" w:line="254" w:lineRule="auto"/>
        <w:jc w:val="both"/>
        <w:rPr>
          <w:rFonts w:eastAsia="Arial"/>
          <w:b/>
          <w:lang w:val="es-AR" w:eastAsia="es-AR"/>
        </w:rPr>
      </w:pPr>
    </w:p>
    <w:p w14:paraId="6D2D3B39" w14:textId="77777777" w:rsidR="00B54B86" w:rsidRDefault="00B54B86" w:rsidP="00B54B86">
      <w:pPr>
        <w:spacing w:after="160" w:line="254" w:lineRule="auto"/>
        <w:jc w:val="both"/>
        <w:rPr>
          <w:rFonts w:eastAsia="Arial"/>
          <w:sz w:val="20"/>
          <w:szCs w:val="20"/>
          <w:lang w:val="es-AR" w:eastAsia="es-AR"/>
        </w:rPr>
      </w:pPr>
      <w:r>
        <w:rPr>
          <w:rFonts w:eastAsia="Arial"/>
          <w:b/>
          <w:lang w:val="es-AR" w:eastAsia="es-AR"/>
        </w:rPr>
        <w:t xml:space="preserve">CONSIDERANDO: </w:t>
      </w:r>
    </w:p>
    <w:p w14:paraId="7B45ED65" w14:textId="0E8FAE43" w:rsidR="00B54B86" w:rsidRDefault="00B54B86" w:rsidP="00B54B86">
      <w:pPr>
        <w:spacing w:after="160" w:line="254" w:lineRule="auto"/>
        <w:jc w:val="both"/>
        <w:rPr>
          <w:rFonts w:eastAsia="Arial"/>
          <w:lang w:val="es-ES_tradnl" w:eastAsia="es-AR"/>
        </w:rPr>
      </w:pPr>
      <w:r>
        <w:rPr>
          <w:rFonts w:eastAsia="Arial"/>
          <w:lang w:val="es-AR" w:eastAsia="es-AR"/>
        </w:rPr>
        <w:t xml:space="preserve">                 Q</w:t>
      </w:r>
      <w:proofErr w:type="spellStart"/>
      <w:r>
        <w:rPr>
          <w:rFonts w:eastAsia="Arial"/>
          <w:lang w:val="es-ES_tradnl" w:eastAsia="es-AR"/>
        </w:rPr>
        <w:t>ue</w:t>
      </w:r>
      <w:proofErr w:type="spellEnd"/>
      <w:r>
        <w:rPr>
          <w:rFonts w:eastAsia="Arial"/>
          <w:lang w:val="es-ES_tradnl" w:eastAsia="es-AR"/>
        </w:rPr>
        <w:t xml:space="preserve"> el Ing. </w:t>
      </w:r>
      <w:proofErr w:type="spellStart"/>
      <w:r>
        <w:rPr>
          <w:rFonts w:eastAsia="Arial"/>
          <w:lang w:val="es-ES_tradnl" w:eastAsia="es-AR"/>
        </w:rPr>
        <w:t>Herlein</w:t>
      </w:r>
      <w:proofErr w:type="spellEnd"/>
      <w:r>
        <w:rPr>
          <w:rFonts w:eastAsia="Arial"/>
          <w:lang w:val="es-ES_tradnl" w:eastAsia="es-AR"/>
        </w:rPr>
        <w:t xml:space="preserve"> ha presentado toda la documentación requerida, la cual se adjunta, constando: planillas de inscripción, plan de cursos, justificación de </w:t>
      </w:r>
      <w:proofErr w:type="spellStart"/>
      <w:r>
        <w:rPr>
          <w:rFonts w:eastAsia="Arial"/>
          <w:lang w:val="es-ES_tradnl" w:eastAsia="es-AR"/>
        </w:rPr>
        <w:t>co</w:t>
      </w:r>
      <w:proofErr w:type="spellEnd"/>
      <w:r>
        <w:rPr>
          <w:rFonts w:eastAsia="Arial"/>
          <w:lang w:val="es-ES_tradnl" w:eastAsia="es-AR"/>
        </w:rPr>
        <w:t>-director, y plan de investigación;</w:t>
      </w:r>
    </w:p>
    <w:p w14:paraId="44B126EA" w14:textId="77777777" w:rsidR="00B54B86" w:rsidRDefault="00B54B86" w:rsidP="00B54B86">
      <w:pPr>
        <w:pStyle w:val="justified"/>
        <w:rPr>
          <w:lang w:val="es-ES_tradnl"/>
        </w:rPr>
      </w:pPr>
      <w:r>
        <w:rPr>
          <w:lang w:val="es-ES_tradnl"/>
        </w:rPr>
        <w:t xml:space="preserve">            </w:t>
      </w:r>
      <w:r w:rsidRPr="003D6FAB">
        <w:rPr>
          <w:rStyle w:val="textoComun"/>
          <w:rFonts w:ascii="Times New Roman" w:hAnsi="Times New Roman" w:cs="Times New Roman"/>
        </w:rPr>
        <w:t xml:space="preserve">      Que </w:t>
      </w:r>
      <w:r>
        <w:rPr>
          <w:rStyle w:val="textoComun"/>
          <w:rFonts w:ascii="Times New Roman" w:hAnsi="Times New Roman" w:cs="Times New Roman"/>
        </w:rPr>
        <w:t xml:space="preserve">se ajusta a los requerimientos fijados en la Resolución </w:t>
      </w:r>
      <w:r w:rsidRPr="003D6FAB">
        <w:rPr>
          <w:rStyle w:val="textoComun"/>
          <w:rFonts w:ascii="Times New Roman" w:hAnsi="Times New Roman" w:cs="Times New Roman"/>
        </w:rPr>
        <w:t>CSU-</w:t>
      </w:r>
      <w:r>
        <w:rPr>
          <w:rStyle w:val="textoComun"/>
          <w:rFonts w:ascii="Times New Roman" w:hAnsi="Times New Roman" w:cs="Times New Roman"/>
        </w:rPr>
        <w:t>581</w:t>
      </w:r>
      <w:r w:rsidRPr="003D6FAB">
        <w:rPr>
          <w:rStyle w:val="textoComun"/>
          <w:rFonts w:ascii="Times New Roman" w:hAnsi="Times New Roman" w:cs="Times New Roman"/>
        </w:rPr>
        <w:t>/</w:t>
      </w:r>
      <w:r>
        <w:rPr>
          <w:rStyle w:val="textoComun"/>
          <w:rFonts w:ascii="Times New Roman" w:hAnsi="Times New Roman" w:cs="Times New Roman"/>
        </w:rPr>
        <w:t>24 que reglamenta el funcionamiento de los Estudios de Posgrados Académicos y sus modificaciones</w:t>
      </w:r>
      <w:r w:rsidRPr="003D6FAB">
        <w:rPr>
          <w:rStyle w:val="textoComun"/>
          <w:rFonts w:ascii="Times New Roman" w:hAnsi="Times New Roman" w:cs="Times New Roman"/>
        </w:rPr>
        <w:t>;</w:t>
      </w:r>
    </w:p>
    <w:p w14:paraId="5B2EB626" w14:textId="3F289116" w:rsidR="00B54B86" w:rsidRDefault="00B54B86" w:rsidP="00B54B86">
      <w:pPr>
        <w:spacing w:after="160" w:line="254" w:lineRule="auto"/>
        <w:jc w:val="both"/>
        <w:rPr>
          <w:rFonts w:eastAsia="Arial"/>
          <w:lang w:val="es-AR" w:eastAsia="es-AR"/>
        </w:rPr>
      </w:pPr>
      <w:r>
        <w:rPr>
          <w:rFonts w:eastAsia="Arial"/>
          <w:lang w:val="es-ES_tradnl" w:eastAsia="es-AR"/>
        </w:rPr>
        <w:tab/>
        <w:t xml:space="preserve">   </w:t>
      </w:r>
      <w:r>
        <w:rPr>
          <w:rFonts w:eastAsia="Arial"/>
          <w:lang w:val="es-AR" w:eastAsia="es-AR"/>
        </w:rPr>
        <w:t xml:space="preserve">  Que el Consejo Departamental aprobó en su reunión ordinaria de fecha 27 de mayo 2025 elevar lo aconsejado por la Comisión Asesora del Programa de Posgrado de Ciencias e Ingeniería de la Computación;</w:t>
      </w:r>
    </w:p>
    <w:p w14:paraId="2A0EB329" w14:textId="77777777" w:rsidR="00B54B86" w:rsidRDefault="00B54B86" w:rsidP="00B54B86">
      <w:pPr>
        <w:spacing w:after="160" w:line="254" w:lineRule="auto"/>
        <w:rPr>
          <w:rFonts w:eastAsia="Arial"/>
          <w:b/>
          <w:lang w:val="es-AR" w:eastAsia="es-AR"/>
        </w:rPr>
      </w:pPr>
    </w:p>
    <w:p w14:paraId="10FC0031" w14:textId="77777777" w:rsidR="00B54B86" w:rsidRDefault="00B54B86" w:rsidP="00B54B86">
      <w:pPr>
        <w:spacing w:after="160" w:line="254" w:lineRule="auto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 xml:space="preserve">POR ELLO, </w:t>
      </w:r>
    </w:p>
    <w:p w14:paraId="2EA0188A" w14:textId="77777777" w:rsidR="00B54B86" w:rsidRDefault="00B54B86" w:rsidP="00B54B86">
      <w:pPr>
        <w:spacing w:after="160" w:line="254" w:lineRule="auto"/>
        <w:jc w:val="center"/>
        <w:rPr>
          <w:rFonts w:eastAsia="Arial"/>
          <w:sz w:val="20"/>
          <w:szCs w:val="20"/>
          <w:lang w:val="es-AR" w:eastAsia="es-AR"/>
        </w:rPr>
      </w:pPr>
      <w:r>
        <w:rPr>
          <w:rFonts w:eastAsia="Arial"/>
          <w:b/>
          <w:lang w:val="es-AR" w:eastAsia="es-AR"/>
        </w:rPr>
        <w:t>EL CONSEJO DEPARTAMENTAL DE CIENCIAS E INGENIERÍA DE LA COMPUTACIÓN</w:t>
      </w:r>
    </w:p>
    <w:p w14:paraId="4EDA3D93" w14:textId="77777777" w:rsidR="00B54B86" w:rsidRDefault="00B54B86" w:rsidP="00B54B86">
      <w:pPr>
        <w:spacing w:after="160" w:line="254" w:lineRule="auto"/>
        <w:jc w:val="center"/>
        <w:rPr>
          <w:rFonts w:eastAsia="Arial"/>
          <w:sz w:val="20"/>
          <w:szCs w:val="20"/>
          <w:lang w:val="es-AR" w:eastAsia="es-AR"/>
        </w:rPr>
      </w:pPr>
      <w:r>
        <w:rPr>
          <w:rFonts w:eastAsia="Arial"/>
          <w:b/>
          <w:lang w:val="es-AR" w:eastAsia="es-AR"/>
        </w:rPr>
        <w:t>RESUELVE:</w:t>
      </w:r>
    </w:p>
    <w:p w14:paraId="25790945" w14:textId="77777777" w:rsidR="00B54B86" w:rsidRDefault="00B54B86" w:rsidP="00B54B86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14:paraId="2F655FE1" w14:textId="37B6B152" w:rsidR="00B54B86" w:rsidRDefault="00B54B86" w:rsidP="00B54B86">
      <w:pPr>
        <w:overflowPunct w:val="0"/>
        <w:autoSpaceDE w:val="0"/>
        <w:autoSpaceDN w:val="0"/>
        <w:adjustRightInd w:val="0"/>
        <w:spacing w:line="260" w:lineRule="exact"/>
        <w:jc w:val="both"/>
        <w:textAlignment w:val="baseline"/>
        <w:rPr>
          <w:szCs w:val="20"/>
          <w:lang w:val="es-ES_tradnl" w:eastAsia="es-ES"/>
        </w:rPr>
      </w:pPr>
      <w:r>
        <w:rPr>
          <w:rFonts w:eastAsia="Arial"/>
          <w:b/>
          <w:lang w:val="es-AR" w:eastAsia="es-AR"/>
        </w:rPr>
        <w:t>ARTICULO 1º:</w:t>
      </w:r>
      <w:r>
        <w:rPr>
          <w:rFonts w:eastAsia="Arial"/>
          <w:lang w:val="es-AR" w:eastAsia="es-AR"/>
        </w:rPr>
        <w:t xml:space="preserve"> Solicitar la formalización de</w:t>
      </w:r>
      <w:r w:rsidR="004D5206">
        <w:rPr>
          <w:rFonts w:eastAsia="Arial"/>
          <w:lang w:val="es-AR" w:eastAsia="es-AR"/>
        </w:rPr>
        <w:t xml:space="preserve"> i</w:t>
      </w:r>
      <w:r>
        <w:rPr>
          <w:szCs w:val="20"/>
          <w:lang w:val="es-ES_tradnl" w:eastAsia="es-ES"/>
        </w:rPr>
        <w:t xml:space="preserve">nscripción del </w:t>
      </w:r>
      <w:r>
        <w:rPr>
          <w:b/>
          <w:szCs w:val="20"/>
          <w:lang w:val="es-ES_tradnl" w:eastAsia="es-ES"/>
        </w:rPr>
        <w:t>Ing. HERLEIN</w:t>
      </w:r>
      <w:r w:rsidR="00084BF7">
        <w:rPr>
          <w:b/>
          <w:szCs w:val="20"/>
          <w:lang w:val="es-ES_tradnl" w:eastAsia="es-ES"/>
        </w:rPr>
        <w:t xml:space="preserve">, Rodrigo Nicolás </w:t>
      </w:r>
      <w:r>
        <w:rPr>
          <w:szCs w:val="20"/>
          <w:lang w:val="es-ES_tradnl" w:eastAsia="es-ES"/>
        </w:rPr>
        <w:t xml:space="preserve">(DNI. </w:t>
      </w:r>
      <w:r w:rsidR="00084BF7">
        <w:rPr>
          <w:szCs w:val="20"/>
          <w:lang w:val="es-ES_tradnl" w:eastAsia="es-ES"/>
        </w:rPr>
        <w:t>39.483.356</w:t>
      </w:r>
      <w:r>
        <w:rPr>
          <w:szCs w:val="20"/>
          <w:lang w:val="es-ES_tradnl" w:eastAsia="es-ES"/>
        </w:rPr>
        <w:t>)</w:t>
      </w:r>
      <w:r>
        <w:rPr>
          <w:b/>
          <w:szCs w:val="20"/>
          <w:lang w:val="es-ES_tradnl" w:eastAsia="es-ES"/>
        </w:rPr>
        <w:t xml:space="preserve"> </w:t>
      </w:r>
      <w:r>
        <w:rPr>
          <w:szCs w:val="20"/>
          <w:lang w:val="es-ES_tradnl" w:eastAsia="es-ES"/>
        </w:rPr>
        <w:t xml:space="preserve">para optar al grado de </w:t>
      </w:r>
      <w:r>
        <w:rPr>
          <w:b/>
          <w:szCs w:val="20"/>
          <w:lang w:val="es-ES_tradnl" w:eastAsia="es-ES"/>
        </w:rPr>
        <w:t>Doctor en Ciencias de la Computación</w:t>
      </w:r>
      <w:r>
        <w:rPr>
          <w:szCs w:val="20"/>
          <w:lang w:val="es-ES_tradnl" w:eastAsia="es-ES"/>
        </w:rPr>
        <w:t xml:space="preserve"> de acuerdo al Plan de Tesis </w:t>
      </w:r>
      <w:r>
        <w:rPr>
          <w:b/>
          <w:szCs w:val="20"/>
          <w:lang w:val="es-ES_tradnl" w:eastAsia="es-ES"/>
        </w:rPr>
        <w:t>“</w:t>
      </w:r>
      <w:r w:rsidRPr="00975289">
        <w:rPr>
          <w:b/>
          <w:bCs/>
          <w:szCs w:val="20"/>
          <w:lang w:val="es-ES" w:eastAsia="es-ES"/>
        </w:rPr>
        <w:t>A</w:t>
      </w:r>
      <w:r w:rsidR="004D5206">
        <w:rPr>
          <w:b/>
          <w:bCs/>
          <w:szCs w:val="20"/>
          <w:lang w:val="es-ES" w:eastAsia="es-ES"/>
        </w:rPr>
        <w:t>nálisis Visual de Datos Espacio-Temporales</w:t>
      </w:r>
      <w:r w:rsidRPr="00567411">
        <w:rPr>
          <w:b/>
          <w:bCs/>
          <w:szCs w:val="20"/>
          <w:lang w:val="es-AR" w:eastAsia="es-ES"/>
        </w:rPr>
        <w:t>”</w:t>
      </w:r>
      <w:r>
        <w:rPr>
          <w:b/>
          <w:bCs/>
          <w:szCs w:val="20"/>
          <w:lang w:val="es-AR" w:eastAsia="es-ES"/>
        </w:rPr>
        <w:t xml:space="preserve">, </w:t>
      </w:r>
      <w:r>
        <w:rPr>
          <w:szCs w:val="20"/>
          <w:lang w:val="es-ES_tradnl" w:eastAsia="es-ES"/>
        </w:rPr>
        <w:t>bajo la dirección de</w:t>
      </w:r>
      <w:r w:rsidR="004D5206">
        <w:rPr>
          <w:szCs w:val="20"/>
          <w:lang w:val="es-ES_tradnl" w:eastAsia="es-ES"/>
        </w:rPr>
        <w:t xml:space="preserve"> </w:t>
      </w:r>
      <w:r>
        <w:rPr>
          <w:szCs w:val="20"/>
          <w:lang w:val="es-ES_tradnl" w:eastAsia="es-ES"/>
        </w:rPr>
        <w:t>l</w:t>
      </w:r>
      <w:r w:rsidR="004D5206">
        <w:rPr>
          <w:szCs w:val="20"/>
          <w:lang w:val="es-ES_tradnl" w:eastAsia="es-ES"/>
        </w:rPr>
        <w:t>a</w:t>
      </w:r>
      <w:r>
        <w:rPr>
          <w:szCs w:val="20"/>
          <w:lang w:val="es-ES_tradnl" w:eastAsia="es-ES"/>
        </w:rPr>
        <w:t xml:space="preserve"> Dr</w:t>
      </w:r>
      <w:r w:rsidR="004D5206">
        <w:rPr>
          <w:szCs w:val="20"/>
          <w:lang w:val="es-ES_tradnl" w:eastAsia="es-ES"/>
        </w:rPr>
        <w:t>a</w:t>
      </w:r>
      <w:r>
        <w:rPr>
          <w:szCs w:val="20"/>
          <w:lang w:val="es-ES_tradnl" w:eastAsia="es-ES"/>
        </w:rPr>
        <w:t xml:space="preserve">. </w:t>
      </w:r>
      <w:r w:rsidR="004D5206">
        <w:rPr>
          <w:szCs w:val="20"/>
          <w:lang w:val="es-ES_tradnl" w:eastAsia="es-ES"/>
        </w:rPr>
        <w:t xml:space="preserve">María Luján </w:t>
      </w:r>
      <w:proofErr w:type="spellStart"/>
      <w:r w:rsidR="004D5206">
        <w:rPr>
          <w:szCs w:val="20"/>
          <w:lang w:val="es-ES_tradnl" w:eastAsia="es-ES"/>
        </w:rPr>
        <w:t>Ganuza</w:t>
      </w:r>
      <w:proofErr w:type="spellEnd"/>
      <w:r>
        <w:rPr>
          <w:szCs w:val="20"/>
          <w:lang w:val="es-ES_tradnl" w:eastAsia="es-ES"/>
        </w:rPr>
        <w:t xml:space="preserve"> y del Dr. </w:t>
      </w:r>
      <w:r w:rsidR="004D5206">
        <w:rPr>
          <w:szCs w:val="20"/>
          <w:lang w:val="es-ES_tradnl" w:eastAsia="es-ES"/>
        </w:rPr>
        <w:t xml:space="preserve">Matías Nicolás </w:t>
      </w:r>
      <w:proofErr w:type="spellStart"/>
      <w:r w:rsidR="004D5206">
        <w:rPr>
          <w:szCs w:val="20"/>
          <w:lang w:val="es-ES_tradnl" w:eastAsia="es-ES"/>
        </w:rPr>
        <w:t>Selzer</w:t>
      </w:r>
      <w:proofErr w:type="spellEnd"/>
      <w:r>
        <w:rPr>
          <w:szCs w:val="20"/>
          <w:lang w:val="es-ES_tradnl" w:eastAsia="es-ES"/>
        </w:rPr>
        <w:t xml:space="preserve"> como </w:t>
      </w:r>
      <w:proofErr w:type="spellStart"/>
      <w:r w:rsidR="004D5206">
        <w:rPr>
          <w:szCs w:val="20"/>
          <w:lang w:val="es-ES_tradnl" w:eastAsia="es-ES"/>
        </w:rPr>
        <w:t>co</w:t>
      </w:r>
      <w:proofErr w:type="spellEnd"/>
      <w:r w:rsidR="004D5206">
        <w:rPr>
          <w:szCs w:val="20"/>
          <w:lang w:val="es-ES_tradnl" w:eastAsia="es-ES"/>
        </w:rPr>
        <w:t>-</w:t>
      </w:r>
      <w:r>
        <w:rPr>
          <w:szCs w:val="20"/>
          <w:lang w:val="es-ES_tradnl" w:eastAsia="es-ES"/>
        </w:rPr>
        <w:t>director.</w:t>
      </w:r>
      <w:r w:rsidR="004D5206">
        <w:rPr>
          <w:szCs w:val="20"/>
          <w:lang w:val="es-ES_tradnl" w:eastAsia="es-ES"/>
        </w:rPr>
        <w:t xml:space="preserve"> --------------</w:t>
      </w:r>
    </w:p>
    <w:p w14:paraId="5F1BFCF9" w14:textId="77777777" w:rsidR="00B54B86" w:rsidRDefault="00B54B86" w:rsidP="00B54B86">
      <w:pPr>
        <w:overflowPunct w:val="0"/>
        <w:autoSpaceDE w:val="0"/>
        <w:autoSpaceDN w:val="0"/>
        <w:adjustRightInd w:val="0"/>
        <w:spacing w:line="260" w:lineRule="exact"/>
        <w:jc w:val="both"/>
        <w:textAlignment w:val="baseline"/>
        <w:rPr>
          <w:szCs w:val="20"/>
          <w:lang w:val="es-ES_tradnl" w:eastAsia="es-ES"/>
        </w:rPr>
      </w:pPr>
    </w:p>
    <w:p w14:paraId="4FC4CC2D" w14:textId="77777777" w:rsidR="00B54B86" w:rsidRPr="00975289" w:rsidRDefault="00B54B86" w:rsidP="00B54B86">
      <w:pPr>
        <w:overflowPunct w:val="0"/>
        <w:autoSpaceDE w:val="0"/>
        <w:autoSpaceDN w:val="0"/>
        <w:adjustRightInd w:val="0"/>
        <w:spacing w:line="260" w:lineRule="exact"/>
        <w:jc w:val="both"/>
        <w:textAlignment w:val="baseline"/>
        <w:rPr>
          <w:lang w:val="es-ES"/>
        </w:rPr>
      </w:pPr>
      <w:r>
        <w:rPr>
          <w:rFonts w:eastAsia="Arial"/>
          <w:b/>
          <w:lang w:val="es-AR" w:eastAsia="es-AR"/>
        </w:rPr>
        <w:t>ARTICULO 2º:</w:t>
      </w:r>
      <w:r>
        <w:rPr>
          <w:rFonts w:eastAsia="Arial"/>
          <w:lang w:val="es-AR" w:eastAsia="es-AR"/>
        </w:rPr>
        <w:t xml:space="preserve"> Regístrese; pase a la Subsecretaria de </w:t>
      </w:r>
      <w:proofErr w:type="gramStart"/>
      <w:r>
        <w:rPr>
          <w:rFonts w:eastAsia="Arial"/>
          <w:lang w:val="es-AR" w:eastAsia="es-AR"/>
        </w:rPr>
        <w:t>Posgrado .</w:t>
      </w:r>
      <w:proofErr w:type="gramEnd"/>
      <w:r>
        <w:rPr>
          <w:rFonts w:eastAsia="Arial"/>
          <w:lang w:val="es-AR" w:eastAsia="es-AR"/>
        </w:rPr>
        <w:t xml:space="preserve"> ---------------------------------</w:t>
      </w:r>
    </w:p>
    <w:p w14:paraId="5AEB22BC" w14:textId="300993B2" w:rsidR="009965A9" w:rsidRPr="00B54B86" w:rsidRDefault="009965A9" w:rsidP="00B54B86"/>
    <w:sectPr w:rsidR="009965A9" w:rsidRPr="00B54B86" w:rsidSect="003739E2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9C91548" w14:textId="77777777" w:rsidR="00CA5679" w:rsidRDefault="00CA5679">
      <w:r>
        <w:separator/>
      </w:r>
    </w:p>
  </w:endnote>
  <w:endnote w:type="continuationSeparator" w:id="0">
    <w:p w14:paraId="5EB7B1D9" w14:textId="77777777" w:rsidR="00CA5679" w:rsidRDefault="00CA56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F79AA0C" w14:textId="77777777" w:rsidR="00CA5679" w:rsidRDefault="00CA5679">
      <w:r>
        <w:separator/>
      </w:r>
    </w:p>
  </w:footnote>
  <w:footnote w:type="continuationSeparator" w:id="0">
    <w:p w14:paraId="09C8AD13" w14:textId="77777777" w:rsidR="00CA5679" w:rsidRDefault="00CA56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36" name="Picture 3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37" name="Picture 3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>San Andrés 800 – Campus de Palihue</w:t>
    </w:r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431C244D" w14:textId="01F83468" w:rsidR="001C46FB" w:rsidRPr="003739E2" w:rsidRDefault="003739E2" w:rsidP="003739E2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5 - 40º A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NIVERSARIO DE LA RECUPERACIÓN DEMOCRÁTICA EN LA UNIVERSIDAD NACIONAL DEL SUR</w:t>
    </w:r>
    <w:r w:rsidRPr="003739E2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  <w:r w:rsidR="00384819"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57F7A502">
              <wp:simplePos x="0" y="0"/>
              <wp:positionH relativeFrom="column">
                <wp:posOffset>-454025</wp:posOffset>
              </wp:positionH>
              <wp:positionV relativeFrom="paragraph">
                <wp:posOffset>30480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36AE8A5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35.75pt,24pt" to="504.25pt,2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C07765E"/>
    <w:multiLevelType w:val="multilevel"/>
    <w:tmpl w:val="7A06B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A66930"/>
    <w:multiLevelType w:val="hybridMultilevel"/>
    <w:tmpl w:val="2F16C6E6"/>
    <w:lvl w:ilvl="0" w:tplc="2C0A0001">
      <w:start w:val="1"/>
      <w:numFmt w:val="bullet"/>
      <w:lvlText w:val=""/>
      <w:lvlJc w:val="left"/>
      <w:pPr>
        <w:ind w:left="2563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3283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4003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4723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5443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6163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6883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7603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8323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3"/>
  </w:num>
  <w:num w:numId="4">
    <w:abstractNumId w:val="2"/>
  </w:num>
  <w:num w:numId="5">
    <w:abstractNumId w:val="0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84BF7"/>
    <w:rsid w:val="000B1D7A"/>
    <w:rsid w:val="000C7AB6"/>
    <w:rsid w:val="000F7987"/>
    <w:rsid w:val="00135B7A"/>
    <w:rsid w:val="0014025F"/>
    <w:rsid w:val="001531FB"/>
    <w:rsid w:val="00167449"/>
    <w:rsid w:val="00175D65"/>
    <w:rsid w:val="001859CB"/>
    <w:rsid w:val="001975B8"/>
    <w:rsid w:val="001B2237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46E1C"/>
    <w:rsid w:val="002528F6"/>
    <w:rsid w:val="00260480"/>
    <w:rsid w:val="002676E8"/>
    <w:rsid w:val="002740A6"/>
    <w:rsid w:val="00282142"/>
    <w:rsid w:val="00282B61"/>
    <w:rsid w:val="00286B48"/>
    <w:rsid w:val="002A1D66"/>
    <w:rsid w:val="002F6A9F"/>
    <w:rsid w:val="003328A7"/>
    <w:rsid w:val="00362BDF"/>
    <w:rsid w:val="003739E2"/>
    <w:rsid w:val="00384819"/>
    <w:rsid w:val="00387856"/>
    <w:rsid w:val="003D1E60"/>
    <w:rsid w:val="003D3F8A"/>
    <w:rsid w:val="003E4468"/>
    <w:rsid w:val="003E690E"/>
    <w:rsid w:val="00400C49"/>
    <w:rsid w:val="00401D84"/>
    <w:rsid w:val="00417479"/>
    <w:rsid w:val="004247E5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A1CA8"/>
    <w:rsid w:val="004C49BC"/>
    <w:rsid w:val="004D5206"/>
    <w:rsid w:val="004D69A8"/>
    <w:rsid w:val="004E557C"/>
    <w:rsid w:val="004F4851"/>
    <w:rsid w:val="0050155B"/>
    <w:rsid w:val="0050418D"/>
    <w:rsid w:val="005126FD"/>
    <w:rsid w:val="005163BA"/>
    <w:rsid w:val="005468AD"/>
    <w:rsid w:val="00556584"/>
    <w:rsid w:val="00574AE3"/>
    <w:rsid w:val="0057631E"/>
    <w:rsid w:val="00585729"/>
    <w:rsid w:val="00587F2D"/>
    <w:rsid w:val="00590DF0"/>
    <w:rsid w:val="0059277F"/>
    <w:rsid w:val="005B0534"/>
    <w:rsid w:val="005C3EF4"/>
    <w:rsid w:val="00603B55"/>
    <w:rsid w:val="0060560A"/>
    <w:rsid w:val="00617078"/>
    <w:rsid w:val="00635943"/>
    <w:rsid w:val="00691833"/>
    <w:rsid w:val="00694E0B"/>
    <w:rsid w:val="006970EA"/>
    <w:rsid w:val="006A2E73"/>
    <w:rsid w:val="006B4D7C"/>
    <w:rsid w:val="006C3E54"/>
    <w:rsid w:val="006D6B5C"/>
    <w:rsid w:val="006E0940"/>
    <w:rsid w:val="006F6874"/>
    <w:rsid w:val="007050BE"/>
    <w:rsid w:val="007438D5"/>
    <w:rsid w:val="00756A39"/>
    <w:rsid w:val="00761D57"/>
    <w:rsid w:val="00776CE2"/>
    <w:rsid w:val="00794B7D"/>
    <w:rsid w:val="007B51A8"/>
    <w:rsid w:val="008061B6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1764C"/>
    <w:rsid w:val="009218B3"/>
    <w:rsid w:val="00930023"/>
    <w:rsid w:val="009350F6"/>
    <w:rsid w:val="00941A6A"/>
    <w:rsid w:val="00957947"/>
    <w:rsid w:val="00966670"/>
    <w:rsid w:val="00971EFD"/>
    <w:rsid w:val="0097213E"/>
    <w:rsid w:val="00987092"/>
    <w:rsid w:val="0099241A"/>
    <w:rsid w:val="009965A9"/>
    <w:rsid w:val="009A0D39"/>
    <w:rsid w:val="009D24B6"/>
    <w:rsid w:val="009D6868"/>
    <w:rsid w:val="009F10BC"/>
    <w:rsid w:val="00A0242F"/>
    <w:rsid w:val="00A170EF"/>
    <w:rsid w:val="00A63A6B"/>
    <w:rsid w:val="00A66510"/>
    <w:rsid w:val="00A7534D"/>
    <w:rsid w:val="00A9680B"/>
    <w:rsid w:val="00A97A9D"/>
    <w:rsid w:val="00AA601F"/>
    <w:rsid w:val="00AC1FE6"/>
    <w:rsid w:val="00AC49BB"/>
    <w:rsid w:val="00AD03DF"/>
    <w:rsid w:val="00AD7659"/>
    <w:rsid w:val="00AE4542"/>
    <w:rsid w:val="00AF165D"/>
    <w:rsid w:val="00AF57A7"/>
    <w:rsid w:val="00B018EF"/>
    <w:rsid w:val="00B06F50"/>
    <w:rsid w:val="00B12D34"/>
    <w:rsid w:val="00B24B6F"/>
    <w:rsid w:val="00B27A87"/>
    <w:rsid w:val="00B32EF7"/>
    <w:rsid w:val="00B42E0D"/>
    <w:rsid w:val="00B4758E"/>
    <w:rsid w:val="00B518C1"/>
    <w:rsid w:val="00B54B86"/>
    <w:rsid w:val="00B86DD4"/>
    <w:rsid w:val="00B87525"/>
    <w:rsid w:val="00B90BCD"/>
    <w:rsid w:val="00BB3EE7"/>
    <w:rsid w:val="00BC0CE1"/>
    <w:rsid w:val="00BC21F8"/>
    <w:rsid w:val="00BD5D22"/>
    <w:rsid w:val="00BD70FC"/>
    <w:rsid w:val="00BF4536"/>
    <w:rsid w:val="00BF6EAF"/>
    <w:rsid w:val="00C079F8"/>
    <w:rsid w:val="00C10447"/>
    <w:rsid w:val="00C175D1"/>
    <w:rsid w:val="00C22AAC"/>
    <w:rsid w:val="00C23602"/>
    <w:rsid w:val="00C3182E"/>
    <w:rsid w:val="00C43FA9"/>
    <w:rsid w:val="00C45781"/>
    <w:rsid w:val="00C8410E"/>
    <w:rsid w:val="00CA5679"/>
    <w:rsid w:val="00CB129F"/>
    <w:rsid w:val="00CC647D"/>
    <w:rsid w:val="00CC6AE7"/>
    <w:rsid w:val="00CD3F3D"/>
    <w:rsid w:val="00CF11B9"/>
    <w:rsid w:val="00CF5F6F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87C56"/>
    <w:rsid w:val="00DA6040"/>
    <w:rsid w:val="00DA6EE9"/>
    <w:rsid w:val="00DB2352"/>
    <w:rsid w:val="00DB3F93"/>
    <w:rsid w:val="00DB4EF0"/>
    <w:rsid w:val="00DC4F3B"/>
    <w:rsid w:val="00DD6367"/>
    <w:rsid w:val="00DE5279"/>
    <w:rsid w:val="00E01039"/>
    <w:rsid w:val="00E113C4"/>
    <w:rsid w:val="00E12C47"/>
    <w:rsid w:val="00E2014C"/>
    <w:rsid w:val="00E51D1C"/>
    <w:rsid w:val="00E57224"/>
    <w:rsid w:val="00E605A0"/>
    <w:rsid w:val="00E912A4"/>
    <w:rsid w:val="00EB50A7"/>
    <w:rsid w:val="00EB57B7"/>
    <w:rsid w:val="00EB5A5C"/>
    <w:rsid w:val="00EC1810"/>
    <w:rsid w:val="00ED22D1"/>
    <w:rsid w:val="00ED6243"/>
    <w:rsid w:val="00ED788F"/>
    <w:rsid w:val="00EE35E9"/>
    <w:rsid w:val="00EE662C"/>
    <w:rsid w:val="00F20937"/>
    <w:rsid w:val="00F34F73"/>
    <w:rsid w:val="00F413AE"/>
    <w:rsid w:val="00F43F9F"/>
    <w:rsid w:val="00F478EE"/>
    <w:rsid w:val="00F64373"/>
    <w:rsid w:val="00F656F1"/>
    <w:rsid w:val="00F66361"/>
    <w:rsid w:val="00F7050E"/>
    <w:rsid w:val="00F726D1"/>
    <w:rsid w:val="00F7355F"/>
    <w:rsid w:val="00F81D2F"/>
    <w:rsid w:val="00FD469E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  <w:style w:type="paragraph" w:styleId="NormalWeb">
    <w:name w:val="Normal (Web)"/>
    <w:basedOn w:val="Normal"/>
    <w:uiPriority w:val="99"/>
    <w:semiHidden/>
    <w:unhideWhenUsed/>
    <w:rsid w:val="004A1CA8"/>
    <w:pPr>
      <w:spacing w:before="100" w:beforeAutospacing="1" w:after="100" w:afterAutospacing="1"/>
    </w:pPr>
    <w:rPr>
      <w:lang w:val="en-GB" w:eastAsia="en-GB"/>
    </w:rPr>
  </w:style>
  <w:style w:type="character" w:styleId="Hipervnculo">
    <w:name w:val="Hyperlink"/>
    <w:basedOn w:val="Fuentedeprrafopredeter"/>
    <w:unhideWhenUsed/>
    <w:rsid w:val="004A1CA8"/>
    <w:rPr>
      <w:color w:val="0000FF" w:themeColor="hyperlink"/>
      <w:u w:val="single"/>
    </w:rPr>
  </w:style>
  <w:style w:type="character" w:customStyle="1" w:styleId="UnresolvedMention">
    <w:name w:val="Unresolved Mention"/>
    <w:basedOn w:val="Fuentedeprrafopredeter"/>
    <w:uiPriority w:val="99"/>
    <w:semiHidden/>
    <w:unhideWhenUsed/>
    <w:rsid w:val="004A1CA8"/>
    <w:rPr>
      <w:color w:val="605E5C"/>
      <w:shd w:val="clear" w:color="auto" w:fill="E1DFDD"/>
    </w:rPr>
  </w:style>
  <w:style w:type="character" w:styleId="Hipervnculovisitado">
    <w:name w:val="FollowedHyperlink"/>
    <w:basedOn w:val="Fuentedeprrafopredeter"/>
    <w:semiHidden/>
    <w:unhideWhenUsed/>
    <w:rsid w:val="004A1CA8"/>
    <w:rPr>
      <w:color w:val="800080" w:themeColor="followedHyperlink"/>
      <w:u w:val="single"/>
    </w:rPr>
  </w:style>
  <w:style w:type="paragraph" w:styleId="Textodeglobo">
    <w:name w:val="Balloon Text"/>
    <w:basedOn w:val="Normal"/>
    <w:link w:val="TextodegloboCar"/>
    <w:semiHidden/>
    <w:unhideWhenUsed/>
    <w:rsid w:val="00E912A4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E912A4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1636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8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</TotalTime>
  <Pages>1</Pages>
  <Words>228</Words>
  <Characters>1257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Andrea T. Hernandez</cp:lastModifiedBy>
  <cp:revision>22</cp:revision>
  <cp:lastPrinted>2025-04-04T14:42:00Z</cp:lastPrinted>
  <dcterms:created xsi:type="dcterms:W3CDTF">2025-02-13T13:36:00Z</dcterms:created>
  <dcterms:modified xsi:type="dcterms:W3CDTF">2025-05-27T16:28:00Z</dcterms:modified>
</cp:coreProperties>
</file>